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6926" w:rsidRDefault="00286D34" w:rsidP="00686926">
      <w:pPr>
        <w:pStyle w:val="Heading1"/>
        <w:rPr>
          <w:shd w:val="clear" w:color="auto" w:fill="F8F8F8"/>
        </w:rPr>
      </w:pPr>
      <w:r>
        <w:rPr>
          <w:shd w:val="clear" w:color="auto" w:fill="F8F8F8"/>
        </w:rPr>
        <w:t>03. Classification – Homework</w:t>
      </w:r>
    </w:p>
    <w:p w:rsidR="00686926" w:rsidRPr="00686926" w:rsidRDefault="00686926" w:rsidP="00686926"/>
    <w:p w:rsidR="00286D34" w:rsidRDefault="00286D34" w:rsidP="00286D34">
      <w:pPr>
        <w:pStyle w:val="Heading2"/>
      </w:pPr>
      <w:r>
        <w:t>Overview</w:t>
      </w:r>
    </w:p>
    <w:p w:rsidR="00286D34" w:rsidRDefault="00F74B9A" w:rsidP="00286D34">
      <w:pPr>
        <w:pStyle w:val="ListParagraph"/>
        <w:numPr>
          <w:ilvl w:val="0"/>
          <w:numId w:val="1"/>
        </w:numPr>
      </w:pPr>
      <w:hyperlink r:id="rId5" w:history="1">
        <w:r w:rsidR="00286D34" w:rsidRPr="00F74B9A">
          <w:rPr>
            <w:rStyle w:val="Hyperlink"/>
          </w:rPr>
          <w:t>Thyroid Disease dataset</w:t>
        </w:r>
      </w:hyperlink>
      <w:r>
        <w:t xml:space="preserve"> [</w:t>
      </w:r>
      <w:hyperlink r:id="rId6" w:history="1">
        <w:r w:rsidRPr="00F74B9A">
          <w:rPr>
            <w:rStyle w:val="Hyperlink"/>
          </w:rPr>
          <w:t>C</w:t>
        </w:r>
        <w:r w:rsidRPr="00F74B9A">
          <w:rPr>
            <w:rStyle w:val="Hyperlink"/>
          </w:rPr>
          <w:t>S</w:t>
        </w:r>
        <w:r w:rsidRPr="00F74B9A">
          <w:rPr>
            <w:rStyle w:val="Hyperlink"/>
          </w:rPr>
          <w:t>V</w:t>
        </w:r>
      </w:hyperlink>
      <w:r>
        <w:t>]</w:t>
      </w:r>
    </w:p>
    <w:p w:rsidR="00686926" w:rsidRDefault="00286D34" w:rsidP="00686926">
      <w:pPr>
        <w:pStyle w:val="ListParagraph"/>
        <w:numPr>
          <w:ilvl w:val="0"/>
          <w:numId w:val="1"/>
        </w:numPr>
      </w:pPr>
      <w:r>
        <w:t xml:space="preserve">Target </w:t>
      </w:r>
      <w:r w:rsidR="00686926">
        <w:t>–</w:t>
      </w:r>
      <w:r>
        <w:t xml:space="preserve"> </w:t>
      </w:r>
      <w:r w:rsidR="00F74B9A">
        <w:t>Class</w:t>
      </w:r>
    </w:p>
    <w:p w:rsidR="00686926" w:rsidRDefault="00686926" w:rsidP="00686926"/>
    <w:p w:rsidR="00286D34" w:rsidRDefault="00286D34" w:rsidP="00286D34">
      <w:pPr>
        <w:pStyle w:val="Heading2"/>
      </w:pPr>
      <w:r>
        <w:t>Evaluation Criteria</w:t>
      </w:r>
    </w:p>
    <w:p w:rsidR="00286D34" w:rsidRDefault="00286D34" w:rsidP="00286D34">
      <w:r>
        <w:t>Scoring (10 max):</w:t>
      </w:r>
    </w:p>
    <w:p w:rsidR="00286D34" w:rsidRDefault="00286D34" w:rsidP="00286D34">
      <w:pPr>
        <w:pStyle w:val="ListParagraph"/>
        <w:numPr>
          <w:ilvl w:val="0"/>
          <w:numId w:val="2"/>
        </w:numPr>
      </w:pPr>
      <w:r>
        <w:t>EDA: exploration of variables and properties of data with conclusions - 1</w:t>
      </w:r>
    </w:p>
    <w:p w:rsidR="00686926" w:rsidRDefault="00686926" w:rsidP="00686926">
      <w:pPr>
        <w:pStyle w:val="ListParagraph"/>
        <w:numPr>
          <w:ilvl w:val="0"/>
          <w:numId w:val="2"/>
        </w:numPr>
      </w:pPr>
      <w:r>
        <w:t>Data p</w:t>
      </w:r>
      <w:r w:rsidRPr="00686926">
        <w:t>reprocessing</w:t>
      </w:r>
      <w:r>
        <w:t xml:space="preserve"> </w:t>
      </w:r>
      <w:r w:rsidRPr="00F74B9A">
        <w:rPr>
          <w:i/>
        </w:rPr>
        <w:t>if needed</w:t>
      </w:r>
      <w:r>
        <w:rPr>
          <w:i/>
        </w:rPr>
        <w:t xml:space="preserve"> - 2</w:t>
      </w:r>
    </w:p>
    <w:p w:rsidR="00686926" w:rsidRDefault="00686926" w:rsidP="00686926">
      <w:pPr>
        <w:pStyle w:val="ListParagraph"/>
        <w:numPr>
          <w:ilvl w:val="1"/>
          <w:numId w:val="2"/>
        </w:numPr>
      </w:pPr>
      <w:r>
        <w:t>Handling missing values</w:t>
      </w:r>
    </w:p>
    <w:p w:rsidR="00686926" w:rsidRDefault="00686926" w:rsidP="00686926">
      <w:pPr>
        <w:pStyle w:val="ListParagraph"/>
        <w:numPr>
          <w:ilvl w:val="1"/>
          <w:numId w:val="2"/>
        </w:numPr>
      </w:pPr>
      <w:r>
        <w:t>Dropping unimportant features</w:t>
      </w:r>
    </w:p>
    <w:p w:rsidR="00686926" w:rsidRDefault="00686926" w:rsidP="00686926">
      <w:pPr>
        <w:pStyle w:val="ListParagraph"/>
        <w:numPr>
          <w:ilvl w:val="1"/>
          <w:numId w:val="2"/>
        </w:numPr>
      </w:pPr>
      <w:r>
        <w:t>Data normalization</w:t>
      </w:r>
    </w:p>
    <w:p w:rsidR="00686926" w:rsidRDefault="00686926" w:rsidP="00686926">
      <w:pPr>
        <w:pStyle w:val="ListParagraph"/>
        <w:numPr>
          <w:ilvl w:val="1"/>
          <w:numId w:val="2"/>
        </w:numPr>
      </w:pPr>
      <w:r>
        <w:t>C</w:t>
      </w:r>
      <w:r w:rsidRPr="00686926">
        <w:t>ategorical</w:t>
      </w:r>
      <w:r>
        <w:t xml:space="preserve"> encoding</w:t>
      </w:r>
    </w:p>
    <w:p w:rsidR="00F74B9A" w:rsidRDefault="006A1698" w:rsidP="00F74B9A">
      <w:pPr>
        <w:pStyle w:val="ListParagraph"/>
        <w:numPr>
          <w:ilvl w:val="0"/>
          <w:numId w:val="2"/>
        </w:numPr>
      </w:pPr>
      <w:hyperlink r:id="rId7" w:anchor="module-sklearn.pipeline" w:history="1">
        <w:proofErr w:type="spellStart"/>
        <w:r w:rsidR="00BF0F69" w:rsidRPr="00BF0F69">
          <w:rPr>
            <w:rStyle w:val="Hyperlink"/>
          </w:rPr>
          <w:t>Sci</w:t>
        </w:r>
        <w:r w:rsidR="00BF0F69" w:rsidRPr="00BF0F69">
          <w:rPr>
            <w:rStyle w:val="Hyperlink"/>
          </w:rPr>
          <w:t>k</w:t>
        </w:r>
        <w:r w:rsidR="00BF0F69" w:rsidRPr="00BF0F69">
          <w:rPr>
            <w:rStyle w:val="Hyperlink"/>
          </w:rPr>
          <w:t>it</w:t>
        </w:r>
        <w:proofErr w:type="spellEnd"/>
        <w:r w:rsidR="00BF0F69" w:rsidRPr="00BF0F69">
          <w:rPr>
            <w:rStyle w:val="Hyperlink"/>
          </w:rPr>
          <w:t xml:space="preserve"> pipeline</w:t>
        </w:r>
      </w:hyperlink>
      <w:r w:rsidR="00BF0F69">
        <w:t xml:space="preserve"> usage – 2</w:t>
      </w:r>
    </w:p>
    <w:p w:rsidR="00BF0F69" w:rsidRDefault="00BF0F69" w:rsidP="00BF0F69">
      <w:pPr>
        <w:pStyle w:val="ListParagraph"/>
        <w:numPr>
          <w:ilvl w:val="0"/>
          <w:numId w:val="2"/>
        </w:numPr>
      </w:pPr>
      <w:r>
        <w:t>Metrics</w:t>
      </w:r>
      <w:r w:rsidR="00F74B9A">
        <w:t xml:space="preserve"> and </w:t>
      </w:r>
      <w:r w:rsidR="00F74B9A">
        <w:t>c</w:t>
      </w:r>
      <w:r w:rsidR="00F74B9A" w:rsidRPr="00F74B9A">
        <w:t>ross-validation</w:t>
      </w:r>
      <w:r>
        <w:t xml:space="preserve"> chosen as well as reasoning behind</w:t>
      </w:r>
      <w:r w:rsidR="00F74B9A">
        <w:t xml:space="preserve"> –</w:t>
      </w:r>
      <w:r>
        <w:t xml:space="preserve"> 1</w:t>
      </w:r>
    </w:p>
    <w:p w:rsidR="00F74B9A" w:rsidRDefault="00F74B9A" w:rsidP="00686926">
      <w:pPr>
        <w:pStyle w:val="ListParagraph"/>
        <w:numPr>
          <w:ilvl w:val="0"/>
          <w:numId w:val="2"/>
        </w:numPr>
      </w:pPr>
      <w:r>
        <w:t xml:space="preserve">Different </w:t>
      </w:r>
      <w:r w:rsidR="00686926">
        <w:t>t</w:t>
      </w:r>
      <w:r w:rsidR="00686926" w:rsidRPr="00686926">
        <w:t xml:space="preserve">echniques </w:t>
      </w:r>
      <w:r w:rsidR="00686926">
        <w:t>for handling</w:t>
      </w:r>
      <w:r>
        <w:t xml:space="preserve"> imbalance data</w:t>
      </w:r>
      <w:r w:rsidR="00686926">
        <w:t xml:space="preserve"> (over\under sampling, class </w:t>
      </w:r>
      <w:r w:rsidR="00686926" w:rsidRPr="00686926">
        <w:t>weight</w:t>
      </w:r>
      <w:r w:rsidR="00686926">
        <w:t>)</w:t>
      </w:r>
      <w:r w:rsidR="006A1698">
        <w:t xml:space="preserve"> - 2</w:t>
      </w:r>
    </w:p>
    <w:p w:rsidR="00286D34" w:rsidRDefault="00686926" w:rsidP="00286D34">
      <w:pPr>
        <w:pStyle w:val="ListParagraph"/>
        <w:numPr>
          <w:ilvl w:val="0"/>
          <w:numId w:val="2"/>
        </w:numPr>
      </w:pPr>
      <w:r>
        <w:t>Feature engineering e.g.</w:t>
      </w:r>
      <w:r w:rsidR="00286D34">
        <w:t xml:space="preserve"> </w:t>
      </w:r>
      <w:hyperlink r:id="rId8" w:anchor="sklearn.preprocessing.FunctionTransformer" w:history="1">
        <w:r w:rsidR="00286D34" w:rsidRPr="00686926">
          <w:rPr>
            <w:rStyle w:val="Hyperlink"/>
          </w:rPr>
          <w:t>transf</w:t>
        </w:r>
        <w:r w:rsidR="00286D34" w:rsidRPr="00686926">
          <w:rPr>
            <w:rStyle w:val="Hyperlink"/>
          </w:rPr>
          <w:t>o</w:t>
        </w:r>
        <w:r w:rsidR="00286D34" w:rsidRPr="00686926">
          <w:rPr>
            <w:rStyle w:val="Hyperlink"/>
          </w:rPr>
          <w:t>rmations</w:t>
        </w:r>
      </w:hyperlink>
      <w:r>
        <w:t xml:space="preserve"> (nonlinear) - 1</w:t>
      </w:r>
    </w:p>
    <w:p w:rsidR="00826E3E" w:rsidRDefault="00286D34" w:rsidP="00BF0F69">
      <w:pPr>
        <w:pStyle w:val="ListParagraph"/>
        <w:numPr>
          <w:ilvl w:val="0"/>
          <w:numId w:val="2"/>
        </w:numPr>
      </w:pPr>
      <w:r>
        <w:t>Feature importance</w:t>
      </w:r>
      <w:r w:rsidR="00686926">
        <w:t xml:space="preserve"> and</w:t>
      </w:r>
      <w:r>
        <w:t xml:space="preserve"> </w:t>
      </w:r>
      <w:hyperlink r:id="rId9" w:anchor="hyper-parameter-optimizers" w:history="1">
        <w:proofErr w:type="spellStart"/>
        <w:r w:rsidRPr="00686926">
          <w:rPr>
            <w:rStyle w:val="Hyperlink"/>
          </w:rPr>
          <w:t>hy</w:t>
        </w:r>
        <w:bookmarkStart w:id="0" w:name="_GoBack"/>
        <w:bookmarkEnd w:id="0"/>
        <w:r w:rsidRPr="00686926">
          <w:rPr>
            <w:rStyle w:val="Hyperlink"/>
          </w:rPr>
          <w:t>p</w:t>
        </w:r>
        <w:r w:rsidRPr="00686926">
          <w:rPr>
            <w:rStyle w:val="Hyperlink"/>
          </w:rPr>
          <w:t>erparameters</w:t>
        </w:r>
        <w:proofErr w:type="spellEnd"/>
      </w:hyperlink>
      <w:r>
        <w:t xml:space="preserve"> tuning </w:t>
      </w:r>
      <w:r w:rsidR="006A1698">
        <w:t>–</w:t>
      </w:r>
      <w:r>
        <w:t xml:space="preserve"> 1</w:t>
      </w:r>
    </w:p>
    <w:p w:rsidR="006A1698" w:rsidRDefault="006A1698" w:rsidP="006A1698">
      <w:r>
        <w:t xml:space="preserve">Models: Logistic Regression w\wo </w:t>
      </w:r>
      <w:r w:rsidRPr="006A1698">
        <w:t>regularization</w:t>
      </w:r>
      <w:r>
        <w:t>; K</w:t>
      </w:r>
      <w:r w:rsidRPr="006A1698">
        <w:t>-nearest neighbors</w:t>
      </w:r>
    </w:p>
    <w:sectPr w:rsidR="006A16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094B8C"/>
    <w:multiLevelType w:val="hybridMultilevel"/>
    <w:tmpl w:val="FB906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C7026F"/>
    <w:multiLevelType w:val="hybridMultilevel"/>
    <w:tmpl w:val="2A042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MDUyNzQ2MzI1MDNS0lEKTi0uzszPAykwrAUAe7iVOywAAAA="/>
  </w:docVars>
  <w:rsids>
    <w:rsidRoot w:val="00286D34"/>
    <w:rsid w:val="00286D34"/>
    <w:rsid w:val="00686926"/>
    <w:rsid w:val="006A1698"/>
    <w:rsid w:val="00826E3E"/>
    <w:rsid w:val="00BF0F69"/>
    <w:rsid w:val="00DC3663"/>
    <w:rsid w:val="00F74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94355"/>
  <w15:chartTrackingRefBased/>
  <w15:docId w15:val="{FE135AD9-93E9-47A6-8CAD-BC8DCADA7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6D34"/>
  </w:style>
  <w:style w:type="paragraph" w:styleId="Heading1">
    <w:name w:val="heading 1"/>
    <w:basedOn w:val="Normal"/>
    <w:next w:val="Normal"/>
    <w:link w:val="Heading1Char"/>
    <w:uiPriority w:val="9"/>
    <w:qFormat/>
    <w:rsid w:val="00286D3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6D3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6D3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86D3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286D3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6D3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A169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897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cikit-learn.org/stable/modules/generated/sklearn.preprocessing.FunctionTransformer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scikit-learn.org/stable/modules/classe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openml.org/data/get_csv/57/dataset_57_hypothyroid.arff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archive.ics.uci.edu/ml/datasets/thyroid+disease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scikit-learn.org/stable/modules/class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AM Systems</Company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itrii Nikitko</dc:creator>
  <cp:keywords/>
  <dc:description/>
  <cp:lastModifiedBy>Dmitrii Nikitko</cp:lastModifiedBy>
  <cp:revision>2</cp:revision>
  <dcterms:created xsi:type="dcterms:W3CDTF">2018-04-13T10:56:00Z</dcterms:created>
  <dcterms:modified xsi:type="dcterms:W3CDTF">2018-04-13T15:29:00Z</dcterms:modified>
</cp:coreProperties>
</file>